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C8BFAD" w14:textId="77777777" w:rsidR="00F7569A" w:rsidRPr="00AF1B41" w:rsidRDefault="00F7569A" w:rsidP="00F7569A">
      <w:pPr>
        <w:jc w:val="center"/>
        <w:rPr>
          <w:rFonts w:ascii="Garamond" w:hAnsi="Garamond"/>
          <w:spacing w:val="60"/>
          <w:sz w:val="28"/>
          <w:szCs w:val="28"/>
        </w:rPr>
      </w:pPr>
      <w:smartTag w:uri="urn:schemas-microsoft-com:office:smarttags" w:element="place">
        <w:smartTag w:uri="urn:schemas-microsoft-com:office:smarttags" w:element="PlaceType">
          <w:r w:rsidRPr="00A12EFB">
            <w:rPr>
              <w:rFonts w:ascii="Bookman Old Style" w:hAnsi="Bookman Old Style"/>
              <w:spacing w:val="60"/>
              <w:sz w:val="32"/>
              <w:szCs w:val="32"/>
            </w:rPr>
            <w:t>U</w:t>
          </w:r>
          <w:r w:rsidRPr="00AF1B41">
            <w:rPr>
              <w:rFonts w:ascii="Garamond" w:hAnsi="Garamond"/>
              <w:spacing w:val="60"/>
              <w:sz w:val="28"/>
              <w:szCs w:val="28"/>
            </w:rPr>
            <w:t>NIVERSITY</w:t>
          </w:r>
        </w:smartTag>
        <w:r w:rsidRPr="00AF1B41">
          <w:rPr>
            <w:rFonts w:ascii="Garamond" w:hAnsi="Garamond"/>
            <w:spacing w:val="60"/>
            <w:sz w:val="28"/>
            <w:szCs w:val="28"/>
          </w:rPr>
          <w:t xml:space="preserve"> OF </w:t>
        </w:r>
        <w:smartTag w:uri="urn:schemas-microsoft-com:office:smarttags" w:element="PlaceName">
          <w:r w:rsidRPr="00A12EFB">
            <w:rPr>
              <w:rFonts w:ascii="Bookman Old Style" w:hAnsi="Bookman Old Style"/>
              <w:spacing w:val="60"/>
              <w:sz w:val="32"/>
              <w:szCs w:val="32"/>
            </w:rPr>
            <w:t>I</w:t>
          </w:r>
          <w:r w:rsidRPr="00AF1B41">
            <w:rPr>
              <w:rFonts w:ascii="Garamond" w:hAnsi="Garamond"/>
              <w:spacing w:val="60"/>
              <w:sz w:val="28"/>
              <w:szCs w:val="28"/>
            </w:rPr>
            <w:t>LLINOIS</w:t>
          </w:r>
        </w:smartTag>
      </w:smartTag>
    </w:p>
    <w:p w14:paraId="556E4C74" w14:textId="77777777" w:rsidR="00F7569A" w:rsidRPr="00AF1B41" w:rsidRDefault="00F7569A" w:rsidP="00F7569A">
      <w:pPr>
        <w:jc w:val="center"/>
        <w:rPr>
          <w:rFonts w:ascii="Bookman Old Style" w:hAnsi="Bookman Old Style"/>
          <w:spacing w:val="60"/>
        </w:rPr>
      </w:pPr>
      <w:r w:rsidRPr="00AF1B41">
        <w:rPr>
          <w:rFonts w:ascii="Bookman Old Style" w:hAnsi="Bookman Old Style"/>
          <w:spacing w:val="60"/>
        </w:rPr>
        <w:t xml:space="preserve">AT </w:t>
      </w:r>
      <w:r w:rsidRPr="00A12EFB">
        <w:rPr>
          <w:rFonts w:ascii="Bookman Old Style" w:hAnsi="Bookman Old Style"/>
          <w:spacing w:val="60"/>
          <w:sz w:val="28"/>
          <w:szCs w:val="28"/>
        </w:rPr>
        <w:t>U</w:t>
      </w:r>
      <w:r w:rsidRPr="00AF1B41">
        <w:rPr>
          <w:rFonts w:ascii="Bookman Old Style" w:hAnsi="Bookman Old Style"/>
          <w:spacing w:val="60"/>
        </w:rPr>
        <w:t>RBANA-</w:t>
      </w:r>
      <w:r w:rsidRPr="00A12EFB">
        <w:rPr>
          <w:rFonts w:ascii="Bookman Old Style" w:hAnsi="Bookman Old Style"/>
          <w:spacing w:val="60"/>
          <w:sz w:val="28"/>
          <w:szCs w:val="28"/>
        </w:rPr>
        <w:t>C</w:t>
      </w:r>
      <w:r w:rsidRPr="00AF1B41">
        <w:rPr>
          <w:rFonts w:ascii="Bookman Old Style" w:hAnsi="Bookman Old Style"/>
          <w:spacing w:val="60"/>
        </w:rPr>
        <w:t>HAMPAIGN</w:t>
      </w:r>
    </w:p>
    <w:p w14:paraId="0377DA9B" w14:textId="77777777" w:rsidR="00F7569A" w:rsidRDefault="00F7569A" w:rsidP="00F7569A">
      <w:pPr>
        <w:rPr>
          <w:rFonts w:ascii="Bookman Old Style" w:hAnsi="Bookman Old Style"/>
        </w:rPr>
      </w:pPr>
    </w:p>
    <w:p w14:paraId="280A2555" w14:textId="77777777" w:rsidR="00F7569A" w:rsidRDefault="00F7569A" w:rsidP="00F7569A">
      <w:pPr>
        <w:rPr>
          <w:rFonts w:ascii="Bookman Old Style" w:hAnsi="Bookman Old Style"/>
        </w:rPr>
      </w:pPr>
      <w:r>
        <w:rPr>
          <w:noProof/>
        </w:rPr>
        <w:drawing>
          <wp:anchor distT="0" distB="0" distL="114300" distR="114300" simplePos="0" relativeHeight="251659264" behindDoc="1" locked="0" layoutInCell="1" allowOverlap="1" wp14:anchorId="42694666" wp14:editId="5BBE9264">
            <wp:simplePos x="0" y="0"/>
            <wp:positionH relativeFrom="column">
              <wp:posOffset>2628900</wp:posOffset>
            </wp:positionH>
            <wp:positionV relativeFrom="paragraph">
              <wp:posOffset>128270</wp:posOffset>
            </wp:positionV>
            <wp:extent cx="276225" cy="457200"/>
            <wp:effectExtent l="0" t="0" r="9525" b="0"/>
            <wp:wrapThrough wrapText="bothSides">
              <wp:wrapPolygon edited="0">
                <wp:start x="0" y="0"/>
                <wp:lineTo x="0" y="20700"/>
                <wp:lineTo x="20855" y="20700"/>
                <wp:lineTo x="20855" y="0"/>
                <wp:lineTo x="0" y="0"/>
              </wp:wrapPolygon>
            </wp:wrapThrough>
            <wp:docPr id="4" name="Picture 4" descr="uiletterhead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iletterheadlogo"/>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76225"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46EA1F" w14:textId="77777777" w:rsidR="00F7569A" w:rsidRPr="00653CBB" w:rsidRDefault="00F7569A" w:rsidP="00F7569A">
      <w:pPr>
        <w:rPr>
          <w:b/>
          <w:bCs/>
          <w:spacing w:val="2"/>
          <w:sz w:val="16"/>
          <w:szCs w:val="16"/>
        </w:rPr>
      </w:pPr>
      <w:r w:rsidRPr="00653CBB">
        <w:rPr>
          <w:b/>
          <w:bCs/>
          <w:spacing w:val="2"/>
          <w:sz w:val="16"/>
          <w:szCs w:val="16"/>
        </w:rPr>
        <w:t>Department of Psychology</w:t>
      </w:r>
    </w:p>
    <w:p w14:paraId="43908299" w14:textId="77777777" w:rsidR="00F7569A" w:rsidRPr="00653CBB" w:rsidRDefault="00F7569A" w:rsidP="00F7569A">
      <w:pPr>
        <w:spacing w:line="120" w:lineRule="exact"/>
        <w:rPr>
          <w:sz w:val="16"/>
          <w:szCs w:val="16"/>
        </w:rPr>
      </w:pPr>
    </w:p>
    <w:p w14:paraId="19EF1189" w14:textId="77777777" w:rsidR="00F7569A" w:rsidRPr="00653CBB" w:rsidRDefault="00F7569A" w:rsidP="00F7569A">
      <w:pPr>
        <w:pStyle w:val="Style2"/>
        <w:adjustRightInd/>
        <w:spacing w:before="72" w:line="140" w:lineRule="exact"/>
        <w:rPr>
          <w:spacing w:val="2"/>
          <w:sz w:val="16"/>
          <w:szCs w:val="16"/>
        </w:rPr>
      </w:pPr>
      <w:r w:rsidRPr="00653CBB">
        <w:rPr>
          <w:spacing w:val="2"/>
          <w:sz w:val="16"/>
          <w:szCs w:val="16"/>
        </w:rPr>
        <w:t xml:space="preserve">College of Liberal Arts and Sciences </w:t>
      </w:r>
    </w:p>
    <w:p w14:paraId="0380621B" w14:textId="77777777" w:rsidR="00F7569A" w:rsidRPr="00653CBB" w:rsidRDefault="00F7569A" w:rsidP="00F7569A">
      <w:pPr>
        <w:pStyle w:val="Style2"/>
        <w:adjustRightInd/>
        <w:spacing w:before="72" w:line="140" w:lineRule="exact"/>
        <w:rPr>
          <w:spacing w:val="2"/>
          <w:sz w:val="16"/>
          <w:szCs w:val="16"/>
        </w:rPr>
      </w:pPr>
      <w:smartTag w:uri="urn:schemas-microsoft-com:office:smarttags" w:element="Street">
        <w:smartTag w:uri="urn:schemas-microsoft-com:office:smarttags" w:element="address">
          <w:r w:rsidRPr="00653CBB">
            <w:rPr>
              <w:spacing w:val="2"/>
              <w:sz w:val="16"/>
              <w:szCs w:val="16"/>
            </w:rPr>
            <w:t>603 East Daniel Street</w:t>
          </w:r>
        </w:smartTag>
      </w:smartTag>
      <w:r w:rsidRPr="00653CBB">
        <w:rPr>
          <w:spacing w:val="2"/>
          <w:sz w:val="16"/>
          <w:szCs w:val="16"/>
        </w:rPr>
        <w:t xml:space="preserve"> </w:t>
      </w:r>
    </w:p>
    <w:p w14:paraId="6F405529" w14:textId="77777777" w:rsidR="00F7569A" w:rsidRPr="00653CBB" w:rsidRDefault="00F7569A" w:rsidP="00F7569A">
      <w:pPr>
        <w:pStyle w:val="Style2"/>
        <w:adjustRightInd/>
        <w:spacing w:before="72" w:line="140" w:lineRule="exact"/>
        <w:rPr>
          <w:spacing w:val="2"/>
          <w:sz w:val="16"/>
          <w:szCs w:val="16"/>
        </w:rPr>
      </w:pPr>
      <w:smartTag w:uri="urn:schemas-microsoft-com:office:smarttags" w:element="place">
        <w:smartTag w:uri="urn:schemas-microsoft-com:office:smarttags" w:element="City">
          <w:r w:rsidRPr="00653CBB">
            <w:rPr>
              <w:spacing w:val="2"/>
              <w:sz w:val="16"/>
              <w:szCs w:val="16"/>
            </w:rPr>
            <w:t>Champaign</w:t>
          </w:r>
        </w:smartTag>
        <w:r w:rsidRPr="00653CBB">
          <w:rPr>
            <w:spacing w:val="2"/>
            <w:sz w:val="16"/>
            <w:szCs w:val="16"/>
          </w:rPr>
          <w:t xml:space="preserve">, </w:t>
        </w:r>
        <w:smartTag w:uri="urn:schemas-microsoft-com:office:smarttags" w:element="State">
          <w:r w:rsidRPr="00653CBB">
            <w:rPr>
              <w:spacing w:val="2"/>
              <w:sz w:val="16"/>
              <w:szCs w:val="16"/>
            </w:rPr>
            <w:t>IL</w:t>
          </w:r>
        </w:smartTag>
        <w:r w:rsidRPr="00653CBB">
          <w:rPr>
            <w:spacing w:val="2"/>
            <w:sz w:val="16"/>
            <w:szCs w:val="16"/>
          </w:rPr>
          <w:t xml:space="preserve"> </w:t>
        </w:r>
        <w:smartTag w:uri="urn:schemas-microsoft-com:office:smarttags" w:element="PostalCode">
          <w:r w:rsidRPr="00653CBB">
            <w:rPr>
              <w:spacing w:val="2"/>
              <w:sz w:val="16"/>
              <w:szCs w:val="16"/>
            </w:rPr>
            <w:t>61820</w:t>
          </w:r>
        </w:smartTag>
      </w:smartTag>
    </w:p>
    <w:p w14:paraId="120FFE4F" w14:textId="77777777" w:rsidR="00E02EC9" w:rsidRDefault="00E02EC9"/>
    <w:p w14:paraId="0A9BCC48" w14:textId="77777777" w:rsidR="00F7569A" w:rsidRDefault="00F7569A"/>
    <w:p w14:paraId="15F8A6BF" w14:textId="42E408FA" w:rsidR="00F7569A" w:rsidRDefault="00F7569A">
      <w:r>
        <w:t>Dear Editor</w:t>
      </w:r>
      <w:bookmarkStart w:id="0" w:name="_GoBack"/>
      <w:bookmarkEnd w:id="0"/>
      <w:r w:rsidR="002F3537">
        <w:t xml:space="preserve"> Thomas Geyer</w:t>
      </w:r>
    </w:p>
    <w:p w14:paraId="7F21B6E3" w14:textId="77777777" w:rsidR="00F7569A" w:rsidRDefault="00F7569A"/>
    <w:p w14:paraId="3328A8F0" w14:textId="4EFCA3F3" w:rsidR="002D40A3" w:rsidRDefault="002D40A3" w:rsidP="00E87384">
      <w:r>
        <w:t>Attached is our paper: “</w:t>
      </w:r>
      <w:r w:rsidR="00E87384" w:rsidRPr="00E87384">
        <w:t>Display repetitions do not improve search efficiency in parallel search tasks</w:t>
      </w:r>
      <w:r>
        <w:t xml:space="preserve">”, co-authored by Gavin Jun Peng Ng, </w:t>
      </w:r>
      <w:r w:rsidR="00E87384">
        <w:t xml:space="preserve">Simona </w:t>
      </w:r>
      <w:proofErr w:type="spellStart"/>
      <w:r w:rsidR="00E87384">
        <w:t>Buetti</w:t>
      </w:r>
      <w:proofErr w:type="spellEnd"/>
      <w:r w:rsidR="00E87384">
        <w:t xml:space="preserve">, </w:t>
      </w:r>
      <w:proofErr w:type="spellStart"/>
      <w:r w:rsidR="00E87384">
        <w:t>Sanda</w:t>
      </w:r>
      <w:proofErr w:type="spellEnd"/>
      <w:r w:rsidR="00E87384">
        <w:t xml:space="preserve"> </w:t>
      </w:r>
      <w:proofErr w:type="spellStart"/>
      <w:r w:rsidR="00E87384">
        <w:t>Dolcos</w:t>
      </w:r>
      <w:proofErr w:type="spellEnd"/>
      <w:r w:rsidR="00E87384">
        <w:t xml:space="preserve">, Florin </w:t>
      </w:r>
      <w:proofErr w:type="spellStart"/>
      <w:r w:rsidR="00E87384">
        <w:t>Dolcos</w:t>
      </w:r>
      <w:proofErr w:type="spellEnd"/>
      <w:r w:rsidR="00E87384">
        <w:t xml:space="preserve">, and </w:t>
      </w:r>
      <w:r>
        <w:t xml:space="preserve">Alejandro </w:t>
      </w:r>
      <w:proofErr w:type="spellStart"/>
      <w:r>
        <w:t>Lleras</w:t>
      </w:r>
      <w:proofErr w:type="spellEnd"/>
      <w:r>
        <w:t>.</w:t>
      </w:r>
      <w:r w:rsidR="006E4CD8">
        <w:t xml:space="preserve"> </w:t>
      </w:r>
      <w:r w:rsidR="00E87384">
        <w:t xml:space="preserve">We report an original research study that examines the contextual cueing effect in displays with lures. Lures are distractors which can be differentiated form the target by the visual system without the need for focused attention, while candidates are distractors that require focused attention to be differentiated from the target. Previous research on the effects of lures on the contextual cueing effect has been mixed. In addition, lures were thought to be processed by a </w:t>
      </w:r>
      <w:proofErr w:type="spellStart"/>
      <w:r w:rsidR="00E87384">
        <w:t>preattentive</w:t>
      </w:r>
      <w:proofErr w:type="spellEnd"/>
      <w:r w:rsidR="00E87384">
        <w:t xml:space="preserve"> filtering mechanism. Since attention is not required to filter them, lures were thought to not contribute to contextual cueing. Here, we demonstrated that lures are instead rejected in an evidence accumulation process. Interestingly, even though all lures are processed, they did not contribute to the contextual cueing effect.</w:t>
      </w:r>
      <w:r w:rsidR="009F7318">
        <w:t xml:space="preserve"> </w:t>
      </w:r>
    </w:p>
    <w:p w14:paraId="424DAD02" w14:textId="634EECFE" w:rsidR="002D40A3" w:rsidRDefault="002D40A3" w:rsidP="004F5696"/>
    <w:p w14:paraId="65E6C581" w14:textId="50D207AF" w:rsidR="009F7318" w:rsidRDefault="009F7318" w:rsidP="004F5696">
      <w:r>
        <w:t xml:space="preserve">This is a newly completed paper to be submitted for publication. </w:t>
      </w:r>
    </w:p>
    <w:p w14:paraId="4E01CF05" w14:textId="77777777" w:rsidR="006117CC" w:rsidRDefault="006117CC"/>
    <w:p w14:paraId="366FCA55" w14:textId="0995622D" w:rsidR="006117CC" w:rsidRDefault="006117CC">
      <w:r>
        <w:t xml:space="preserve">We hope that you will find this paper worthy of the standards of </w:t>
      </w:r>
      <w:r w:rsidR="002F3537">
        <w:t xml:space="preserve">this special issue </w:t>
      </w:r>
      <w:proofErr w:type="gramStart"/>
      <w:r w:rsidR="002F3537">
        <w:t>(?)</w:t>
      </w:r>
      <w:r>
        <w:t>, and</w:t>
      </w:r>
      <w:proofErr w:type="gramEnd"/>
      <w:r>
        <w:t xml:space="preserve"> thank you for your consideration and help in advance. </w:t>
      </w:r>
    </w:p>
    <w:p w14:paraId="79B1FEB6" w14:textId="77777777" w:rsidR="006D662A" w:rsidRDefault="006D662A"/>
    <w:p w14:paraId="3C85722C" w14:textId="77777777" w:rsidR="006D662A" w:rsidRDefault="006D662A">
      <w:r>
        <w:t>Best regards,</w:t>
      </w:r>
    </w:p>
    <w:p w14:paraId="6679C4BE" w14:textId="77777777" w:rsidR="007C065F" w:rsidRDefault="007C065F"/>
    <w:p w14:paraId="687DA728" w14:textId="68461D68" w:rsidR="006D662A" w:rsidRDefault="006E4CD8">
      <w:r>
        <w:t>Gavin Jun Peng Ng</w:t>
      </w:r>
    </w:p>
    <w:p w14:paraId="37828638" w14:textId="77777777" w:rsidR="007C065F" w:rsidRDefault="007C065F" w:rsidP="007C065F">
      <w:r>
        <w:t>-----------------------------</w:t>
      </w:r>
    </w:p>
    <w:p w14:paraId="2563E045" w14:textId="6DA98841" w:rsidR="007C065F" w:rsidRPr="00384F34" w:rsidRDefault="007C065F" w:rsidP="00FE5BED">
      <w:pPr>
        <w:contextualSpacing/>
      </w:pPr>
      <w:r w:rsidRPr="00384F34">
        <w:t>University of Illinois at Urbana-Champaign</w:t>
      </w:r>
      <w:r w:rsidRPr="00384F34">
        <w:tab/>
      </w:r>
    </w:p>
    <w:p w14:paraId="039F8D50" w14:textId="77777777" w:rsidR="007C065F" w:rsidRPr="00384F34" w:rsidRDefault="007C065F" w:rsidP="00FE5BED">
      <w:pPr>
        <w:contextualSpacing/>
      </w:pPr>
      <w:r w:rsidRPr="00384F34">
        <w:t>603 E. Daniel St.</w:t>
      </w:r>
      <w:r w:rsidRPr="00384F34">
        <w:tab/>
      </w:r>
      <w:r w:rsidRPr="00384F34">
        <w:tab/>
      </w:r>
      <w:r w:rsidRPr="00384F34">
        <w:tab/>
      </w:r>
      <w:r w:rsidRPr="00384F34">
        <w:tab/>
      </w:r>
      <w:r w:rsidRPr="00384F34">
        <w:tab/>
      </w:r>
    </w:p>
    <w:p w14:paraId="1AFCEC2A" w14:textId="77777777" w:rsidR="007C065F" w:rsidRPr="00384F34" w:rsidRDefault="007C065F" w:rsidP="00FE5BED">
      <w:pPr>
        <w:contextualSpacing/>
      </w:pPr>
      <w:r w:rsidRPr="00384F34">
        <w:t>Champaign, 61820</w:t>
      </w:r>
      <w:r w:rsidRPr="00384F34">
        <w:tab/>
      </w:r>
      <w:r w:rsidRPr="00384F34">
        <w:tab/>
      </w:r>
      <w:r w:rsidRPr="00384F34">
        <w:tab/>
      </w:r>
      <w:r w:rsidRPr="00384F34">
        <w:tab/>
      </w:r>
      <w:r w:rsidRPr="00384F34">
        <w:tab/>
      </w:r>
    </w:p>
    <w:p w14:paraId="73FCC047" w14:textId="5D6ED061" w:rsidR="007C065F" w:rsidRDefault="006E4CD8" w:rsidP="00FE5BED">
      <w:r>
        <w:t>jng17</w:t>
      </w:r>
      <w:r w:rsidR="004F5696">
        <w:t>@illinois.edu</w:t>
      </w:r>
    </w:p>
    <w:sectPr w:rsidR="007C06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UysjQzNjaxNDQyNjZW0lEKTi0uzszPAykwrAUARed2GywAAAA="/>
  </w:docVars>
  <w:rsids>
    <w:rsidRoot w:val="00414340"/>
    <w:rsid w:val="000D4C17"/>
    <w:rsid w:val="000E0FF2"/>
    <w:rsid w:val="001256DD"/>
    <w:rsid w:val="00187787"/>
    <w:rsid w:val="002D40A3"/>
    <w:rsid w:val="002F3537"/>
    <w:rsid w:val="00353D84"/>
    <w:rsid w:val="00380645"/>
    <w:rsid w:val="00414340"/>
    <w:rsid w:val="00466B17"/>
    <w:rsid w:val="004F5696"/>
    <w:rsid w:val="006117CC"/>
    <w:rsid w:val="00647FF0"/>
    <w:rsid w:val="006C0880"/>
    <w:rsid w:val="006D662A"/>
    <w:rsid w:val="006D6D84"/>
    <w:rsid w:val="006E4CD8"/>
    <w:rsid w:val="00762ADE"/>
    <w:rsid w:val="007713BC"/>
    <w:rsid w:val="007A78F1"/>
    <w:rsid w:val="007C065F"/>
    <w:rsid w:val="007D2517"/>
    <w:rsid w:val="008364A2"/>
    <w:rsid w:val="00921DD2"/>
    <w:rsid w:val="00930129"/>
    <w:rsid w:val="009F7318"/>
    <w:rsid w:val="00A82876"/>
    <w:rsid w:val="00AC5376"/>
    <w:rsid w:val="00C2495C"/>
    <w:rsid w:val="00C536C8"/>
    <w:rsid w:val="00C92732"/>
    <w:rsid w:val="00E02EC9"/>
    <w:rsid w:val="00E87384"/>
    <w:rsid w:val="00ED4A2D"/>
    <w:rsid w:val="00F7569A"/>
    <w:rsid w:val="00FE5B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3EE59009"/>
  <w15:docId w15:val="{C3CED6D1-CF53-4F42-A4E2-D3A2EF06D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569A"/>
    <w:pPr>
      <w:spacing w:after="0" w:line="240" w:lineRule="auto"/>
    </w:pPr>
    <w:rPr>
      <w:rFonts w:ascii="Times New Roman" w:eastAsia="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2">
    <w:name w:val="Style 2"/>
    <w:basedOn w:val="Normal"/>
    <w:rsid w:val="00F7569A"/>
    <w:pPr>
      <w:widowControl w:val="0"/>
      <w:autoSpaceDE w:val="0"/>
      <w:autoSpaceDN w:val="0"/>
      <w:adjustRightInd w:val="0"/>
    </w:pPr>
  </w:style>
  <w:style w:type="character" w:styleId="Hyperlink">
    <w:name w:val="Hyperlink"/>
    <w:basedOn w:val="DefaultParagraphFont"/>
    <w:uiPriority w:val="99"/>
    <w:unhideWhenUsed/>
    <w:rsid w:val="007713BC"/>
    <w:rPr>
      <w:color w:val="0563C1" w:themeColor="hyperlink"/>
      <w:u w:val="single"/>
    </w:rPr>
  </w:style>
  <w:style w:type="character" w:styleId="CommentReference">
    <w:name w:val="annotation reference"/>
    <w:basedOn w:val="DefaultParagraphFont"/>
    <w:uiPriority w:val="99"/>
    <w:semiHidden/>
    <w:unhideWhenUsed/>
    <w:rsid w:val="00AC5376"/>
    <w:rPr>
      <w:sz w:val="16"/>
      <w:szCs w:val="16"/>
    </w:rPr>
  </w:style>
  <w:style w:type="paragraph" w:styleId="CommentText">
    <w:name w:val="annotation text"/>
    <w:basedOn w:val="Normal"/>
    <w:link w:val="CommentTextChar"/>
    <w:uiPriority w:val="99"/>
    <w:semiHidden/>
    <w:unhideWhenUsed/>
    <w:rsid w:val="00AC5376"/>
    <w:rPr>
      <w:sz w:val="20"/>
      <w:szCs w:val="20"/>
    </w:rPr>
  </w:style>
  <w:style w:type="character" w:customStyle="1" w:styleId="CommentTextChar">
    <w:name w:val="Comment Text Char"/>
    <w:basedOn w:val="DefaultParagraphFont"/>
    <w:link w:val="CommentText"/>
    <w:uiPriority w:val="99"/>
    <w:semiHidden/>
    <w:rsid w:val="00AC5376"/>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AC5376"/>
    <w:rPr>
      <w:b/>
      <w:bCs/>
    </w:rPr>
  </w:style>
  <w:style w:type="character" w:customStyle="1" w:styleId="CommentSubjectChar">
    <w:name w:val="Comment Subject Char"/>
    <w:basedOn w:val="CommentTextChar"/>
    <w:link w:val="CommentSubject"/>
    <w:uiPriority w:val="99"/>
    <w:semiHidden/>
    <w:rsid w:val="00AC5376"/>
    <w:rPr>
      <w:rFonts w:ascii="Times New Roman" w:eastAsia="Times New Roman" w:hAnsi="Times New Roman" w:cs="Times New Roman"/>
      <w:b/>
      <w:bCs/>
      <w:sz w:val="20"/>
      <w:szCs w:val="20"/>
      <w:lang w:eastAsia="en-US"/>
    </w:rPr>
  </w:style>
  <w:style w:type="paragraph" w:styleId="BalloonText">
    <w:name w:val="Balloon Text"/>
    <w:basedOn w:val="Normal"/>
    <w:link w:val="BalloonTextChar"/>
    <w:uiPriority w:val="99"/>
    <w:semiHidden/>
    <w:unhideWhenUsed/>
    <w:rsid w:val="00AC5376"/>
    <w:rPr>
      <w:rFonts w:ascii="Tahoma" w:hAnsi="Tahoma" w:cs="Tahoma"/>
      <w:sz w:val="16"/>
      <w:szCs w:val="16"/>
    </w:rPr>
  </w:style>
  <w:style w:type="character" w:customStyle="1" w:styleId="BalloonTextChar">
    <w:name w:val="Balloon Text Char"/>
    <w:basedOn w:val="DefaultParagraphFont"/>
    <w:link w:val="BalloonText"/>
    <w:uiPriority w:val="99"/>
    <w:semiHidden/>
    <w:rsid w:val="00AC5376"/>
    <w:rPr>
      <w:rFonts w:ascii="Tahoma" w:eastAsia="Times New Roman" w:hAnsi="Tahoma" w:cs="Tahoma"/>
      <w:sz w:val="16"/>
      <w:szCs w:val="16"/>
      <w:lang w:eastAsia="en-US"/>
    </w:rPr>
  </w:style>
  <w:style w:type="character" w:styleId="UnresolvedMention">
    <w:name w:val="Unresolved Mention"/>
    <w:basedOn w:val="DefaultParagraphFont"/>
    <w:uiPriority w:val="99"/>
    <w:semiHidden/>
    <w:unhideWhenUsed/>
    <w:rsid w:val="009F731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37</Words>
  <Characters>135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yuan Wang</dc:creator>
  <cp:keywords/>
  <dc:description/>
  <cp:lastModifiedBy>Gavin</cp:lastModifiedBy>
  <cp:revision>6</cp:revision>
  <cp:lastPrinted>2017-05-22T18:30:00Z</cp:lastPrinted>
  <dcterms:created xsi:type="dcterms:W3CDTF">2019-03-15T17:20:00Z</dcterms:created>
  <dcterms:modified xsi:type="dcterms:W3CDTF">2019-03-15T17:29:00Z</dcterms:modified>
</cp:coreProperties>
</file>